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8.png" ContentType="image/png"/>
  <Override PartName="/word/media/rId411.png" ContentType="image/png"/>
  <Override PartName="/word/media/rId171.png" ContentType="image/png"/>
  <Override PartName="/word/media/rId148.png" ContentType="image/png"/>
  <Override PartName="/word/media/rId911.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847.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90.png" ContentType="image/png"/>
  <Override PartName="/word/media/rId879.png" ContentType="image/png"/>
  <Override PartName="/word/media/rId884.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1</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Riconoscere un incantesimo mentre viene lanciato e’ una prova di Arcana a DC pari la Difficoltà dell’incantesimo</w:t>
      </w:r>
    </w:p>
    <w:p>
      <w:pPr>
        <w:numPr>
          <w:numId w:val="1005"/>
          <w:ilvl w:val="0"/>
        </w:numPr>
      </w:pPr>
      <w:r>
        <w:t xml:space="preserve">Nuotare in acque mosse ha DC 15, in acque tempestose DC 20</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5"/>
          <w:ilvl w:val="0"/>
        </w:numPr>
      </w:pPr>
      <w:r>
        <w:t xml:space="preserve">Arrampicarsi</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t xml:space="preserve">Sopravvivenza</w:t>
      </w:r>
    </w:p>
    <w:p>
      <w:pPr>
        <w:numPr>
          <w:numId w:val="1000"/>
          <w:ilvl w:val="0"/>
        </w:numPr>
      </w:pPr>
      <w:r>
        <w:t xml:space="preserve">Inseguire una creatura:</w:t>
      </w:r>
    </w:p>
    <w:tbl>
      <w:tblPr>
        <w:tblStyle w:val="Table"/>
        <w:tblW w:type="pct" w:w="0.0"/>
        <w:tblLook w:firstRow="0"/>
      </w:tblPr>
      <w:tblGrid/>
      <w:tr>
        <w:tc>
          <w:p>
            <w:pPr>
              <w:pStyle w:val="Compact"/>
              <w:jc w:val="left"/>
              <w:numPr>
                <w:numId w:val="1000"/>
                <w:ilvl w:val="0"/>
              </w:numPr>
            </w:pPr>
            <w:r>
              <w:t xml:space="preserve">Se il terreno e’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e’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e’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e’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 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8" w:name="piani-a-più-strati"/>
      <w:r>
        <w:t xml:space="preserve">Piani a Più Strati</w:t>
      </w:r>
      <w:bookmarkEnd w:id="84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9" w:name="interazione-planare"/>
      <w:r>
        <w:t xml:space="preserve">Interazione Planare</w:t>
      </w:r>
      <w:bookmarkEnd w:id="84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50" w:name="caratteristiche-planari"/>
      <w:r>
        <w:t xml:space="preserve">Caratteristiche Planari</w:t>
      </w:r>
      <w:bookmarkEnd w:id="850"/>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1" w:name="gravità"/>
      <w:r>
        <w:t xml:space="preserve">Gravità</w:t>
      </w:r>
      <w:bookmarkEnd w:id="851"/>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2" w:name="tempo"/>
      <w:r>
        <w:t xml:space="preserve">Tempo</w:t>
      </w:r>
      <w:bookmarkEnd w:id="85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3" w:name="caratteristiche-elementali-ed-energetiche"/>
      <w:r>
        <w:t xml:space="preserve">Caratteristiche Elementali ed Energetiche</w:t>
      </w:r>
      <w:bookmarkEnd w:id="85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4" w:name="tratti"/>
      <w:r>
        <w:t xml:space="preserve">Tratti</w:t>
      </w:r>
      <w:bookmarkEnd w:id="85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5" w:name="caratteristiche-magiche"/>
      <w:r>
        <w:t xml:space="preserve">Caratteristiche Magiche</w:t>
      </w:r>
      <w:bookmarkEnd w:id="85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6" w:name="piano-materiale"/>
      <w:r>
        <w:t xml:space="preserve">Piano Materiale</w:t>
      </w:r>
      <w:bookmarkEnd w:id="85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7" w:name="piano-delle-ombre"/>
      <w:r>
        <w:t xml:space="preserve">Piano delle Ombre</w:t>
      </w:r>
      <w:bookmarkEnd w:id="85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8" w:name="piano-dellenergia-negativa"/>
      <w:r>
        <w:t xml:space="preserve">Piano dell’Energia Negativa</w:t>
      </w:r>
      <w:bookmarkEnd w:id="85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9" w:name="piano-dellenergia-positiva"/>
      <w:r>
        <w:t xml:space="preserve">Piano dell’Energia Positiva</w:t>
      </w:r>
      <w:bookmarkEnd w:id="85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60" w:name="piano-elementale-dellacqua"/>
      <w:r>
        <w:t xml:space="preserve">Piano Elementale dell’Acqua</w:t>
      </w:r>
      <w:bookmarkEnd w:id="860"/>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1" w:name="piano-elementale-dellaria"/>
      <w:r>
        <w:t xml:space="preserve">Piano Elementale dell’Aria</w:t>
      </w:r>
      <w:bookmarkEnd w:id="86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2" w:name="piano-elementale-del-fuoco"/>
      <w:r>
        <w:t xml:space="preserve">Piano Elementale del Fuoco</w:t>
      </w:r>
      <w:bookmarkEnd w:id="86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3" w:name="piano-elementale-della-terra"/>
      <w:r>
        <w:t xml:space="preserve">Piano Elementale della Terra</w:t>
      </w:r>
      <w:bookmarkEnd w:id="86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4" w:name="piano-etereo"/>
      <w:r>
        <w:t xml:space="preserve">Piano Etereo</w:t>
      </w:r>
      <w:bookmarkEnd w:id="86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5" w:name="piano-astrale"/>
      <w:r>
        <w:t xml:space="preserve">Piano Astrale</w:t>
      </w:r>
      <w:bookmarkEnd w:id="86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6" w:name="altri-piani"/>
      <w:r>
        <w:t xml:space="preserve">Altri Piani</w:t>
      </w:r>
      <w:bookmarkEnd w:id="866"/>
    </w:p>
    <w:p>
      <w:pPr>
        <w:pStyle w:val="FirstParagraph"/>
      </w:pPr>
      <w:r>
        <w:t xml:space="preserve">Quelli che seguono sono alcuni dei Piani piu’ conosciuti (interni od esterni), molti altri ne esistono anche se solo pochi arditi sono riusciti a raggiungerli (spontaneamente!).</w:t>
      </w:r>
    </w:p>
    <w:p>
      <w:pPr>
        <w:pStyle w:val="Heading2"/>
      </w:pPr>
      <w:bookmarkStart w:id="867" w:name="abaddon"/>
      <w:r>
        <w:t xml:space="preserve">Abaddon</w:t>
      </w:r>
      <w:bookmarkEnd w:id="86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8" w:name="abisso"/>
      <w:r>
        <w:t xml:space="preserve">Abisso</w:t>
      </w:r>
      <w:bookmarkEnd w:id="86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9" w:name="elysium"/>
      <w:r>
        <w:t xml:space="preserve">Elysium</w:t>
      </w:r>
      <w:bookmarkEnd w:id="86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70" w:name="inferno"/>
      <w:r>
        <w:t xml:space="preserve">Inferno</w:t>
      </w:r>
      <w:bookmarkEnd w:id="87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71" w:name="limbo"/>
      <w:r>
        <w:t xml:space="preserve">Limbo</w:t>
      </w:r>
      <w:bookmarkEnd w:id="87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2" w:name="nirvana"/>
      <w:r>
        <w:t xml:space="preserve">Nirvana</w:t>
      </w:r>
      <w:bookmarkEnd w:id="87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3" w:name="paradiso"/>
      <w:r>
        <w:t xml:space="preserve">Paradiso</w:t>
      </w:r>
      <w:bookmarkEnd w:id="87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4" w:name="purgatorio"/>
      <w:r>
        <w:t xml:space="preserve">Purgatorio</w:t>
      </w:r>
      <w:bookmarkEnd w:id="87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5" w:name="utopia"/>
      <w:r>
        <w:t xml:space="preserve">Utopia</w:t>
      </w:r>
      <w:bookmarkEnd w:id="87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6" w:name="condizioni"/>
      <w:r>
        <w:t xml:space="preserve">Condizioni</w:t>
      </w:r>
      <w:bookmarkEnd w:id="87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7" w:name="condizioni"/>
      <w:r>
        <w:t xml:space="preserve">[condizioni]</w:t>
      </w:r>
      <w:bookmarkEnd w:id="87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878" w:name="mostruario-di-tus"/>
      <w:r>
        <w:t xml:space="preserve">Mostruario di TUS</w:t>
      </w:r>
      <w:bookmarkEnd w:id="87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9"/>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80" w:name="introduzione-1"/>
      <w:r>
        <w:t xml:space="preserve">Introduzione</w:t>
      </w:r>
      <w:bookmarkEnd w:id="88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81" w:name="modificare-le-creature"/>
      <w:r>
        <w:t xml:space="preserve">Modificare le Creature</w:t>
      </w:r>
      <w:bookmarkEnd w:id="88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2" w:name="taglia"/>
      <w:r>
        <w:t xml:space="preserve">Taglia</w:t>
      </w:r>
      <w:bookmarkEnd w:id="88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3" w:name="tipo"/>
      <w:r>
        <w:t xml:space="preserve">Tipo</w:t>
      </w:r>
      <w:bookmarkEnd w:id="88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5" w:name="tratti-1"/>
      <w:r>
        <w:t xml:space="preserve">Tratti</w:t>
      </w:r>
      <w:bookmarkEnd w:id="88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6" w:name="difesa"/>
      <w:r>
        <w:t xml:space="preserve">Difesa</w:t>
      </w:r>
      <w:bookmarkEnd w:id="88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7" w:name="punti-ferita-1"/>
      <w:r>
        <w:t xml:space="preserve">Punti Ferita</w:t>
      </w:r>
      <w:bookmarkEnd w:id="88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8" w:name="dadi-vita-per-taglia"/>
      <w:r>
        <w:t xml:space="preserve">Dadi Vita per Taglia</w:t>
      </w:r>
      <w:bookmarkEnd w:id="88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9" w:name="movimento-1"/>
      <w:r>
        <w:t xml:space="preserve">Movimento</w:t>
      </w:r>
      <w:bookmarkEnd w:id="88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91" w:name="punteggi-di-caratteristica"/>
      <w:r>
        <w:t xml:space="preserve">Punteggi di Caratteristica</w:t>
      </w:r>
      <w:bookmarkEnd w:id="891"/>
    </w:p>
    <w:p>
      <w:pPr>
        <w:pStyle w:val="FirstParagraph"/>
      </w:pPr>
      <w:r>
        <w:t xml:space="preserve">Ogni mostro possiede sei punteggi di caratteristica (Forza, Destrezza, Costituzione, Intelligenza, Saggezza, Carisma)</w:t>
      </w:r>
    </w:p>
    <w:p>
      <w:pPr>
        <w:pStyle w:val="Heading2"/>
      </w:pPr>
      <w:bookmarkStart w:id="892" w:name="competenze-1"/>
      <w:r>
        <w:t xml:space="preserve">Competenze</w:t>
      </w:r>
      <w:bookmarkEnd w:id="89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3" w:name="vulnerabilità-resistenze-e-immunità"/>
      <w:r>
        <w:t xml:space="preserve">Vulnerabilità, Resistenze e Immunità</w:t>
      </w:r>
      <w:bookmarkEnd w:id="89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4" w:name="sensi"/>
      <w:r>
        <w:t xml:space="preserve">Sensi</w:t>
      </w:r>
      <w:bookmarkEnd w:id="89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5" w:name="percezione-tellurica"/>
      <w:r>
        <w:t xml:space="preserve">Percezione Tellurica</w:t>
      </w:r>
      <w:bookmarkEnd w:id="89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6" w:name="visione-crepuscolare-1"/>
      <w:r>
        <w:t xml:space="preserve">Visione Crepuscolare</w:t>
      </w:r>
      <w:bookmarkEnd w:id="89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7" w:name="visione-del-vero"/>
      <w:r>
        <w:t xml:space="preserve">Visione del Vero</w:t>
      </w:r>
      <w:bookmarkEnd w:id="89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9" w:name="vista-cieca-1"/>
      <w:r>
        <w:t xml:space="preserve">Vista Cieca</w:t>
      </w:r>
      <w:bookmarkEnd w:id="89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00" w:name="linguaggi-1"/>
      <w:r>
        <w:t xml:space="preserve">Linguaggi</w:t>
      </w:r>
      <w:bookmarkEnd w:id="90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01" w:name="telepatia"/>
      <w:r>
        <w:t xml:space="preserve">Telepatia</w:t>
      </w:r>
      <w:bookmarkEnd w:id="90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2" w:name="sfida"/>
      <w:r>
        <w:t xml:space="preserve">Sfida</w:t>
      </w:r>
      <w:bookmarkEnd w:id="90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3" w:name="tratti-speciali"/>
      <w:r>
        <w:t xml:space="preserve">Tratti Speciali</w:t>
      </w:r>
      <w:bookmarkEnd w:id="90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4" w:name="incantesimi"/>
      <w:r>
        <w:t xml:space="preserve">Incantesimi</w:t>
      </w:r>
      <w:bookmarkEnd w:id="90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5" w:name="incantesimi-innati"/>
      <w:r>
        <w:t xml:space="preserve">Incantesimi Innati</w:t>
      </w:r>
      <w:bookmarkEnd w:id="90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06" w:name="azioni"/>
      <w:r>
        <w:t xml:space="preserve">Azioni</w:t>
      </w:r>
      <w:bookmarkEnd w:id="90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7" w:name="attacchi-da-mischia-e-a-distanza"/>
      <w:r>
        <w:t xml:space="preserve">Attacchi da Mischia e a Distanza</w:t>
      </w:r>
      <w:bookmarkEnd w:id="90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8" w:name="multiattacco"/>
      <w:r>
        <w:t xml:space="preserve">Multiattacco</w:t>
      </w:r>
      <w:bookmarkEnd w:id="90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9" w:name="regole-dellafferrare-per-i-mostri"/>
      <w:r>
        <w:t xml:space="preserve">Regole dell’Afferrare per i Mostri</w:t>
      </w:r>
      <w:bookmarkEnd w:id="90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10" w:name="munizioni"/>
      <w:r>
        <w:t xml:space="preserve">Munizioni</w:t>
      </w:r>
      <w:bookmarkEnd w:id="91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1"/>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2" w:name="reazioni"/>
      <w:r>
        <w:t xml:space="preserve">Reazioni</w:t>
      </w:r>
      <w:bookmarkEnd w:id="91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3" w:name="uso-limitato"/>
      <w:r>
        <w:t xml:space="preserve">Uso Limitato</w:t>
      </w:r>
      <w:bookmarkEnd w:id="91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4" w:name="equipaggiamento-1"/>
      <w:r>
        <w:t xml:space="preserve">Equipaggiamento</w:t>
      </w:r>
      <w:bookmarkEnd w:id="91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5" w:name="azioni-aggiuntive"/>
      <w:r>
        <w:t xml:space="preserve">Azioni Aggiuntive</w:t>
      </w:r>
      <w:bookmarkEnd w:id="91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6" w:name="la-tana-di-una-creatura"/>
      <w:r>
        <w:t xml:space="preserve">La Tana di una Creatura</w:t>
      </w:r>
      <w:bookmarkEnd w:id="91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7" w:name="azioni-da-tana"/>
      <w:r>
        <w:t xml:space="preserve">Azioni da Tana</w:t>
      </w:r>
      <w:bookmarkEnd w:id="91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8" w:name="effetti-regionali"/>
      <w:r>
        <w:t xml:space="preserve">Effetti Regionali</w:t>
      </w:r>
      <w:bookmarkEnd w:id="91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9" w:name="i-mostri"/>
      <w:r>
        <w:t xml:space="preserve">I Mostri</w:t>
      </w:r>
      <w:bookmarkEnd w:id="91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20" w:name="angeli"/>
      <w:r>
        <w:t xml:space="preserve">Angeli</w:t>
      </w:r>
      <w:bookmarkEnd w:id="92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sfini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sfini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sfini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sfini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21" w:name="demoni"/>
      <w:r>
        <w:t xml:space="preserve">Demoni</w:t>
      </w:r>
      <w:bookmarkEnd w:id="92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22" w:name="diavoli"/>
      <w:r>
        <w:t xml:space="preserve">Diavoli</w:t>
      </w:r>
      <w:bookmarkEnd w:id="92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w:t>
      </w:r>
      <w:r>
        <w:t xml:space="preserve"> </w:t>
      </w:r>
      <w:r>
        <w:t xml:space="preserve">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23" w:name="dinosauri"/>
      <w:r>
        <w:t xml:space="preserve">Dinosauri</w:t>
      </w:r>
      <w:bookmarkEnd w:id="9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24" w:name="draghi-cromatici"/>
      <w:r>
        <w:t xml:space="preserve">Draghi Cromatici</w:t>
      </w:r>
      <w:bookmarkEnd w:id="9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25" w:name="draghi-metallici"/>
      <w:r>
        <w:t xml:space="preserve">Draghi Metallici</w:t>
      </w:r>
      <w:bookmarkEnd w:id="9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sfini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26" w:name="funghi"/>
      <w:r>
        <w:t xml:space="preserve">Funghi</w:t>
      </w:r>
      <w:bookmarkEnd w:id="9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sfini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27" w:name="geni"/>
      <w:r>
        <w:t xml:space="preserve">Geni</w:t>
      </w:r>
      <w:bookmarkEnd w:id="9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28" w:name="ghoul"/>
      <w:r>
        <w:t xml:space="preserve">Ghoul</w:t>
      </w:r>
      <w:bookmarkEnd w:id="9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29" w:name="giganti"/>
      <w:r>
        <w:t xml:space="preserve">Giganti</w:t>
      </w:r>
      <w:bookmarkEnd w:id="9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30" w:name="golem"/>
      <w:r>
        <w:t xml:space="preserve">Golem</w:t>
      </w:r>
      <w:bookmarkEnd w:id="9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sfini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sfini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3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31" w:name="mannari"/>
      <w:r>
        <w:t xml:space="preserve">Mannari</w:t>
      </w:r>
      <w:bookmarkEnd w:id="9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32" w:name="mefiti"/>
      <w:r>
        <w:t xml:space="preserve">Mefiti</w:t>
      </w:r>
      <w:bookmarkEnd w:id="9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w:t>
      </w:r>
      <w:r>
        <w:t xml:space="preserve"> </w:t>
      </w:r>
      <w:r>
        <w:t xml:space="preserve">indistinguibile da un ordinario frammento di ghiaccio.</w:t>
      </w:r>
    </w:p>
    <w:p>
      <w:pPr>
        <w:pStyle w:val="BodyText"/>
      </w:pPr>
      <w:r>
        <w:rPr>
          <w:b/>
          <w:i/>
        </w:rPr>
        <w:t xml:space="preserve">Incantesimi Innati (1/Giorno).</w:t>
      </w:r>
      <w:r>
        <w:t xml:space="preserve"> </w:t>
      </w:r>
      <w:r>
        <w:t xml:space="preserve">Il mefito può lanciare in</w:t>
      </w:r>
      <w:r>
        <w:t xml:space="preserve"> </w:t>
      </w:r>
      <w:r>
        <w:t xml:space="preserve">maniera innata</w:t>
      </w:r>
      <w:r>
        <w:t xml:space="preserve"> </w:t>
      </w:r>
      <w:r>
        <w:rPr>
          <w:i/>
        </w:rPr>
        <w:t xml:space="preserve">nube di nebbia</w:t>
      </w:r>
      <w:r>
        <w:t xml:space="preserve">, senza bisogno di componenti</w:t>
      </w:r>
      <w:r>
        <w:t xml:space="preserve"> </w:t>
      </w:r>
      <w:r>
        <w:t xml:space="preserve">materiali. La sua caratteristica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w:t>
      </w:r>
      <w:r>
        <w:t xml:space="preserve"> </w:t>
      </w:r>
      <w:r>
        <w:t xml:space="preserve">indistinguibile da un’ordinaria pozza di magma.</w:t>
      </w:r>
    </w:p>
    <w:p>
      <w:pPr>
        <w:pStyle w:val="BodyText"/>
      </w:pPr>
      <w:r>
        <w:rPr>
          <w:b/>
          <w:i/>
        </w:rPr>
        <w:t xml:space="preserve">Incantesimi Innati (1/Giorno).</w:t>
      </w:r>
      <w:r>
        <w:t xml:space="preserve"> </w:t>
      </w:r>
      <w:r>
        <w:t xml:space="preserve">Il mefito può lanciare in</w:t>
      </w:r>
      <w:r>
        <w:t xml:space="preserve"> </w:t>
      </w:r>
      <w:r>
        <w:t xml:space="preserve">maniera innata</w:t>
      </w:r>
      <w:r>
        <w:t xml:space="preserve"> </w:t>
      </w:r>
      <w:r>
        <w:rPr>
          <w:i/>
        </w:rPr>
        <w:t xml:space="preserve">riscaldare metallo</w:t>
      </w:r>
      <w:r>
        <w:t xml:space="preserve"> </w:t>
      </w:r>
      <w:r>
        <w:t xml:space="preserve">(CD del tiro salvezza</w:t>
      </w:r>
      <w:r>
        <w:t xml:space="preserve"> </w:t>
      </w:r>
      <w:r>
        <w:t xml:space="preserve">dell’incantesimo 10), senza bisogno di componenti materiali. La sua</w:t>
      </w:r>
      <w:r>
        <w:t xml:space="preserve"> </w:t>
      </w:r>
      <w:r>
        <w:t xml:space="preserve">caratteristica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w:t>
      </w:r>
      <w:r>
        <w:t xml:space="preserve"> </w:t>
      </w:r>
      <w:r>
        <w:t xml:space="preserve">di 5 metri di fuoco. Ogni creatura nell’area deve effettuare un tiro</w:t>
      </w:r>
      <w:r>
        <w:t xml:space="preserve"> </w:t>
      </w:r>
      <w:r>
        <w:t xml:space="preserve">salvezza su Riflessi CD 11, subendo 7 (2d6) danni da fuoco in caso di</w:t>
      </w:r>
      <w:r>
        <w:t xml:space="preserve"> </w:t>
      </w:r>
      <w:r>
        <w:t xml:space="preserve">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focatura</w:t>
      </w:r>
      <w:r>
        <w:t xml:space="preserve">, senza bisogno di componenti materiali.</w:t>
      </w:r>
      <w:r>
        <w:t xml:space="preserve"> </w:t>
      </w:r>
      <w:r>
        <w:t xml:space="preserve">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33" w:name="megere"/>
      <w:r>
        <w:t xml:space="preserve">Megere</w:t>
      </w:r>
      <w:bookmarkEnd w:id="9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w:t>
      </w:r>
      <w:r>
        <w:t xml:space="preserve"> </w:t>
      </w:r>
      <w:r>
        <w:t xml:space="preserve">forma della megera non sia improvvisa, il bersaglio può distogliere lo</w:t>
      </w:r>
      <w:r>
        <w:t xml:space="preserve"> </w:t>
      </w:r>
      <w:r>
        <w:t xml:space="preserve">sguardo e evitare di effettuare il tiro salvezza iniziale. Fino</w:t>
      </w:r>
      <w:r>
        <w:t xml:space="preserve"> </w:t>
      </w:r>
      <w:r>
        <w:t xml:space="preserve">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w:t>
      </w:r>
      <w:r>
        <w:t xml:space="preserve"> </w:t>
      </w:r>
      <w:r>
        <w:t xml:space="preserve">innato della megera è il Carisma (CD 14 per i Tiri Salvezza degli</w:t>
      </w:r>
      <w:r>
        <w:t xml:space="preserve"> </w:t>
      </w:r>
      <w:r>
        <w:t xml:space="preserve">incantesimi, +6 a colpire con attacchi da incantesimo). La megera può</w:t>
      </w:r>
      <w:r>
        <w:t xml:space="preserve"> </w:t>
      </w:r>
      <w:r>
        <w:t xml:space="preserve">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w:t>
      </w:r>
      <w:r>
        <w:t xml:space="preserve"> </w:t>
      </w:r>
      <w:r>
        <w:t xml:space="preserve">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w:t>
      </w:r>
      <w:r>
        <w:t xml:space="preserve"> </w:t>
      </w:r>
      <w:r>
        <w:t xml:space="preserve">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w:t>
      </w:r>
      <w:r>
        <w:rPr>
          <w:i/>
        </w:rPr>
        <w:t xml:space="preserve"> </w:t>
      </w:r>
      <w:r>
        <w:rPr>
          <w:i/>
        </w:rPr>
        <w:t xml:space="preserve">mischia</w:t>
      </w:r>
      <w:r>
        <w:t xml:space="preserve">: +7 a colpire, portata 1 m, un bersaglio.</w:t>
      </w:r>
      <w:r>
        <w:t xml:space="preserve"> </w:t>
      </w:r>
      <w:r>
        <w:rPr>
          <w:i/>
        </w:rPr>
        <w:t xml:space="preserve">Colpisce:</w:t>
      </w:r>
      <w:r>
        <w:t xml:space="preserve"> </w:t>
      </w:r>
      <w:r>
        <w:t xml:space="preserve">13</w:t>
      </w:r>
      <w:r>
        <w:t xml:space="preserve"> </w:t>
      </w:r>
      <w:r>
        <w:t xml:space="preserve">(2d8 + 4) danni taglienti.</w:t>
      </w:r>
    </w:p>
    <w:p>
      <w:pPr>
        <w:pStyle w:val="BodyText"/>
      </w:pPr>
      <w:r>
        <w:rPr>
          <w:b/>
          <w:i/>
        </w:rPr>
        <w:t xml:space="preserve">Forma Eeterea.</w:t>
      </w:r>
      <w:r>
        <w:t xml:space="preserve"> </w:t>
      </w:r>
      <w:r>
        <w:t xml:space="preserve">La megera entra magicamente nel Piano</w:t>
      </w:r>
      <w:r>
        <w:t xml:space="preserve"> </w:t>
      </w:r>
      <w:r>
        <w:t xml:space="preserve">Etereo dal Piano Materiale, e viceversa. Per farlo deve essere in</w:t>
      </w:r>
      <w:r>
        <w:t xml:space="preserve"> </w:t>
      </w:r>
      <w:r>
        <w:t xml:space="preserve">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w:t>
      </w:r>
      <w:r>
        <w:t xml:space="preserve"> </w:t>
      </w:r>
      <w:r>
        <w:t xml:space="preserve">Etereo, la megera entra magicamente in contatto con un umanoide</w:t>
      </w:r>
      <w:r>
        <w:t xml:space="preserve"> </w:t>
      </w:r>
      <w:r>
        <w:t xml:space="preserve">addormentato che si trova sul Piano Materiale. L’incantesimo</w:t>
      </w:r>
      <w:r>
        <w:t xml:space="preserve"> </w:t>
      </w:r>
      <w:r>
        <w:rPr>
          <w:i/>
        </w:rPr>
        <w:t xml:space="preserve">protezione dal bene e dal male</w:t>
      </w:r>
      <w:r>
        <w:t xml:space="preserve"> </w:t>
      </w:r>
      <w:r>
        <w:t xml:space="preserve">lanciato sul bersaglio previene</w:t>
      </w:r>
      <w:r>
        <w:t xml:space="preserve"> </w:t>
      </w:r>
      <w:r>
        <w:t xml:space="preserve">questo contatto, così come</w:t>
      </w:r>
      <w:r>
        <w:t xml:space="preserve"> </w:t>
      </w:r>
      <w:r>
        <w:rPr>
          <w:i/>
        </w:rPr>
        <w:t xml:space="preserve">cerchio magico</w:t>
      </w:r>
      <w:r>
        <w:t xml:space="preserve">. Finché il contatto</w:t>
      </w:r>
      <w:r>
        <w:t xml:space="preserve"> </w:t>
      </w:r>
      <w:r>
        <w:t xml:space="preserve">persiste, il bersaglio soffre di orribili visioni. Se queste visioni</w:t>
      </w:r>
      <w:r>
        <w:t xml:space="preserve"> </w:t>
      </w:r>
      <w:r>
        <w:t xml:space="preserve">durano per almeno 1 ora, il bersaglio non ottiene benefici dal suo</w:t>
      </w:r>
      <w:r>
        <w:t xml:space="preserve"> </w:t>
      </w:r>
      <w:r>
        <w:t xml:space="preserve">riposo, e i suoi punti ferita massimi sono ridotti di 5 (1d10). Se</w:t>
      </w:r>
      <w:r>
        <w:t xml:space="preserve"> </w:t>
      </w:r>
      <w:r>
        <w:t xml:space="preserve">questo effetto riduce i punti ferita massimi del bersaglio a 0, il</w:t>
      </w:r>
      <w:r>
        <w:t xml:space="preserve"> </w:t>
      </w:r>
      <w:r>
        <w:t xml:space="preserve">bersaglio muore, e se il bersaglio era malvagio, la sua anima resta</w:t>
      </w:r>
      <w:r>
        <w:t xml:space="preserve"> </w:t>
      </w:r>
      <w:r>
        <w:t xml:space="preserve">intrappolata nella</w:t>
      </w:r>
      <w:r>
        <w:t xml:space="preserve"> </w:t>
      </w:r>
      <w:r>
        <w:rPr>
          <w:i/>
        </w:rPr>
        <w:t xml:space="preserve">borsa</w:t>
      </w:r>
      <w:r>
        <w:t xml:space="preserve"> </w:t>
      </w:r>
      <w:r>
        <w:rPr>
          <w:i/>
        </w:rPr>
        <w:t xml:space="preserve">delle anime</w:t>
      </w:r>
      <w:r>
        <w:t xml:space="preserve"> </w:t>
      </w:r>
      <w:r>
        <w:t xml:space="preserve">della megera. La</w:t>
      </w:r>
      <w:r>
        <w:t xml:space="preserve"> </w:t>
      </w:r>
      <w:r>
        <w:t xml:space="preserve">riduzione dei punti ferita massimi del bersaglio rimane finché non viene</w:t>
      </w:r>
      <w:r>
        <w:t xml:space="preserve"> </w:t>
      </w:r>
      <w:r>
        <w:t xml:space="preserve">rimossa dall’incantesimo</w:t>
      </w:r>
      <w:r>
        <w:t xml:space="preserve"> </w:t>
      </w:r>
      <w:r>
        <w:rPr>
          <w:i/>
        </w:rPr>
        <w:t xml:space="preserve">ristorare</w:t>
      </w:r>
      <w:r>
        <w:t xml:space="preserve"> </w:t>
      </w:r>
      <w:r>
        <w:rPr>
          <w:i/>
        </w:rPr>
        <w:t xml:space="preserve">superiore</w:t>
      </w:r>
      <w:r>
        <w:t xml:space="preserve"> </w:t>
      </w:r>
      <w:r>
        <w:t xml:space="preserve">o simile</w:t>
      </w:r>
      <w:r>
        <w:t xml:space="preserve"> </w:t>
      </w:r>
      <w:r>
        <w:t xml:space="preserve">magia.</w:t>
      </w:r>
    </w:p>
    <w:p>
      <w:pPr>
        <w:pStyle w:val="BodyText"/>
      </w:pPr>
      <w:r>
        <w:rPr>
          <w:b/>
          <w:i/>
        </w:rPr>
        <w:t xml:space="preserve">Mutare Forma.</w:t>
      </w:r>
      <w:r>
        <w:t xml:space="preserve"> </w:t>
      </w:r>
      <w:r>
        <w:t xml:space="preserve">La megera può trasformarsi magicamente in</w:t>
      </w:r>
      <w:r>
        <w:t xml:space="preserve"> </w:t>
      </w:r>
      <w:r>
        <w:t xml:space="preserve">una femmina umanoide di taglia Piccola o Media, o tornare alla sua vera</w:t>
      </w:r>
      <w:r>
        <w:t xml:space="preserve"> </w:t>
      </w:r>
      <w:r>
        <w:t xml:space="preserve">forma. Le sue statistiche sono le stesse in qualsiasi forma. Tutto</w:t>
      </w:r>
      <w:r>
        <w:t xml:space="preserve"> </w:t>
      </w:r>
      <w:r>
        <w:t xml:space="preserve">l’equipaggiamento che stava trasportando o indossando non viene</w:t>
      </w:r>
      <w:r>
        <w:t xml:space="preserve"> </w:t>
      </w:r>
      <w:r>
        <w:t xml:space="preserve">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34" w:name="melme"/>
      <w:r>
        <w:t xml:space="preserve">Melme</w:t>
      </w:r>
      <w:bookmarkEnd w:id="9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w:t>
      </w:r>
      <w:r>
        <w:t xml:space="preserve"> </w:t>
      </w:r>
      <w:r>
        <w:t xml:space="preserve">prono, sfini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sfini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w:t>
      </w:r>
      <w:r>
        <w:t xml:space="preserve"> </w:t>
      </w:r>
      <w:r>
        <w:t xml:space="preserve">altre creature possono entrare nello spazio, ma rimangono vittima del</w:t>
      </w:r>
      <w:r>
        <w:t xml:space="preserve"> </w:t>
      </w:r>
      <w:r>
        <w:t xml:space="preserve">Sommergere del cubo e hanno -1d6 al tiro salvezza.</w:t>
      </w:r>
    </w:p>
    <w:p>
      <w:pPr>
        <w:pStyle w:val="BodyText"/>
      </w:pPr>
      <w:r>
        <w:t xml:space="preserve">Le creature all’interno del cubo sono visibili ma godono di copertura</w:t>
      </w:r>
      <w:r>
        <w:t xml:space="preserve"> </w:t>
      </w:r>
      <w:r>
        <w:t xml:space="preserve">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w:t>
      </w:r>
      <w:r>
        <w:t xml:space="preserve"> </w:t>
      </w:r>
      <w:r>
        <w:t xml:space="preserve">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w:t>
      </w:r>
      <w:r>
        <w:t xml:space="preserve"> </w:t>
      </w:r>
      <w:r>
        <w:t xml:space="preserve">prono, sfini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sfini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35" w:name="mummie"/>
      <w:r>
        <w:t xml:space="preserve">Mummie</w:t>
      </w:r>
      <w:bookmarkEnd w:id="9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w:t>
      </w:r>
      <w:r>
        <w:t xml:space="preserve"> </w:t>
      </w:r>
      <w:r>
        <w:t xml:space="preserve">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36" w:name="naga"/>
      <w:r>
        <w:t xml:space="preserve">Naga</w:t>
      </w:r>
      <w:bookmarkEnd w:id="9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w:t>
      </w:r>
      <w:r>
        <w:t xml:space="preserve"> </w:t>
      </w:r>
      <w:r>
        <w:t xml:space="preserve">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37" w:name="oggetti-animati"/>
      <w:r>
        <w:t xml:space="preserve">Oggetti Animati</w:t>
      </w:r>
      <w:bookmarkEnd w:id="9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fini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w:t>
      </w:r>
      <w:r>
        <w:t xml:space="preserve"> </w:t>
      </w:r>
      <w:r>
        <w:t xml:space="preserve">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38" w:name="sfingi"/>
      <w:r>
        <w:t xml:space="preserve">Sfingi</w:t>
      </w:r>
      <w:bookmarkEnd w:id="9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w:t>
      </w:r>
      <w:r>
        <w:t xml:space="preserve"> </w:t>
      </w:r>
      <w:r>
        <w:t xml:space="preserve">artiglio.</w:t>
      </w:r>
    </w:p>
    <w:p>
      <w:pPr>
        <w:pStyle w:val="BodyText"/>
      </w:pPr>
      <w:r>
        <w:rPr>
          <w:b/>
          <w:i/>
        </w:rPr>
        <w:t xml:space="preserve">Artiglio.</w:t>
      </w:r>
      <w:r>
        <w:rPr>
          <w:i/>
        </w:rPr>
        <w:t xml:space="preserve"> </w:t>
      </w:r>
      <w:r>
        <w:rPr>
          <w:i/>
        </w:rPr>
        <w:t xml:space="preserve">Attacco con arma da mischia</w:t>
      </w:r>
      <w:r>
        <w:t xml:space="preserve">: +12 a colpire,</w:t>
      </w:r>
      <w:r>
        <w:t xml:space="preserve"> </w:t>
      </w:r>
      <w:r>
        <w:t xml:space="preserve">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w:t>
      </w:r>
      <w:r>
        <w:t xml:space="preserve"> </w:t>
      </w:r>
      <w:r>
        <w:t xml:space="preserve">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w:t>
      </w:r>
      <w:r>
        <w:t xml:space="preserve"> </w:t>
      </w:r>
      <w:r>
        <w:t xml:space="preserve">colpire, portata 1 m, una creatura.</w:t>
      </w:r>
    </w:p>
    <w:p>
      <w:pPr>
        <w:pStyle w:val="BodyText"/>
      </w:pPr>
      <w:r>
        <w:rPr>
          <w:i/>
        </w:rPr>
        <w:t xml:space="preserve">Colpisce:</w:t>
      </w:r>
      <w:r>
        <w:t xml:space="preserve"> </w:t>
      </w:r>
      <w:r>
        <w:t xml:space="preserve">5 (1d4 + 3) danni perforanti e lo strige si attacca al</w:t>
      </w:r>
      <w:r>
        <w:t xml:space="preserve"> </w:t>
      </w:r>
      <w:r>
        <w:t xml:space="preserve">bersaglio. Mentre è attaccato, lo strige non attacca. Invece, all’inizio</w:t>
      </w:r>
      <w:r>
        <w:t xml:space="preserve"> </w:t>
      </w:r>
      <w:r>
        <w:t xml:space="preserve">di ciascun turno dello strige, il bersaglio perde 5 (1d4 + 3) punti</w:t>
      </w:r>
      <w:r>
        <w:t xml:space="preserve"> </w:t>
      </w:r>
      <w:r>
        <w:t xml:space="preserve">ferita a causa della perdita di sangue.</w:t>
      </w:r>
    </w:p>
    <w:p>
      <w:pPr>
        <w:pStyle w:val="BodyText"/>
      </w:pPr>
      <w:r>
        <w:t xml:space="preserve">Lo strige può staccarsi spendendo 1 metro di movimento. Lo fa</w:t>
      </w:r>
      <w:r>
        <w:t xml:space="preserve"> </w:t>
      </w:r>
      <w:r>
        <w:t xml:space="preserve">automaticamente dopo aver risucchiato 10 punti ferita dal bersaglio o</w:t>
      </w:r>
      <w:r>
        <w:t xml:space="preserve"> </w:t>
      </w:r>
      <w:r>
        <w:t xml:space="preserve">alla morte del bersaglio. Una creatura, compreso il bersaglio, può usare</w:t>
      </w:r>
      <w:r>
        <w:t xml:space="preserve"> </w:t>
      </w:r>
      <w:r>
        <w:t xml:space="preserve">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39" w:name="vampiri"/>
      <w:r>
        <w:t xml:space="preserve">Vampiri</w:t>
      </w:r>
      <w:bookmarkEnd w:id="9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40" w:name="appendice-a-creature-varie"/>
      <w:r>
        <w:t xml:space="preserve">Appendice A: Creature Varie</w:t>
      </w:r>
      <w:bookmarkEnd w:id="9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41" w:name="appendice-b-personaggi-non-giocanti"/>
      <w:r>
        <w:t xml:space="preserve">Appendice B: Personaggi Non Giocanti</w:t>
      </w:r>
      <w:bookmarkEnd w:id="9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42" w:name="conversione-mostri"/>
      <w:r>
        <w:t xml:space="preserve">Conversione Mostri</w:t>
      </w:r>
      <w:bookmarkEnd w:id="942"/>
    </w:p>
    <w:p>
      <w:pPr>
        <w:pStyle w:val="FirstParagraph"/>
      </w:pPr>
      <w:r>
        <w:t xml:space="preserve">Per aggiungere altri mostri a DBS vi invito a convertirli da Pathfinder o dalla 5ed del famoso gioco di ruolo.</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p>
      <w:pPr>
        <w:pStyle w:val="Heading1"/>
      </w:pPr>
      <w:bookmarkStart w:id="943" w:name="autore"/>
      <w:r>
        <w:t xml:space="preserve">Autore</w:t>
      </w:r>
      <w:bookmarkEnd w:id="943"/>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44" w:name="scheda-e-manuale"/>
      <w:r>
        <w:t xml:space="preserve">Scheda e Manuale</w:t>
      </w:r>
      <w:bookmarkEnd w:id="944"/>
    </w:p>
    <w:p>
      <w:pPr>
        <w:pStyle w:val="FirstParagraph"/>
      </w:pPr>
      <w:bookmarkStart w:id="945" w:name="scheda-e-manuale"/>
      <w:r>
        <w:t xml:space="preserve">[scheda-e-manuale]</w:t>
      </w:r>
      <w:bookmarkEnd w:id="945"/>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46">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47">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48">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49">
        <w:r>
          <w:rPr>
            <w:rStyle w:val="Hyperlink"/>
          </w:rPr>
          <w:t xml:space="preserve">changelog.md</w:t>
        </w:r>
      </w:hyperlink>
      <w:r>
        <w:br w:type="textWrapping"/>
      </w:r>
      <w:r>
        <w:t xml:space="preserve">oppure</w:t>
      </w:r>
      <w:r>
        <w:t xml:space="preserve"> </w:t>
      </w:r>
      <w:hyperlink r:id="rId949">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50" w:name="licenza"/>
      <w:r>
        <w:t xml:space="preserve">Licenza</w:t>
      </w:r>
      <w:bookmarkEnd w:id="950"/>
    </w:p>
    <w:p>
      <w:pPr>
        <w:pStyle w:val="FirstParagraph"/>
      </w:pPr>
      <w:r>
        <w:rPr>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8" Target="media/rId898.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11" Target="media/rId911.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847" Target="media/rId847.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90" Target="media/rId890.png" /><Relationship Type="http://schemas.openxmlformats.org/officeDocument/2006/relationships/image" Id="rId879" Target="media/rId879.png" /><Relationship Type="http://schemas.openxmlformats.org/officeDocument/2006/relationships/image" Id="rId884" Target="media/rId884.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46" Target="https://github.com/buzzqw/TUS/blob/master/DBS%20-%20Dungeon%20Bell%20System.pdf" TargetMode="External" /><Relationship Type="http://schemas.openxmlformats.org/officeDocument/2006/relationships/hyperlink" Id="rId947" Target="https://github.com/buzzqw/TUS/blob/master/DBS-scheda.pdf" TargetMode="External" /><Relationship Type="http://schemas.openxmlformats.org/officeDocument/2006/relationships/hyperlink" Id="rId949" Target="https://github.com/buzzqw/TUS/blob/master/changelog.md" TargetMode="External" /><Relationship Type="http://schemas.openxmlformats.org/officeDocument/2006/relationships/hyperlink" Id="rId94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46" Target="https://github.com/buzzqw/TUS/blob/master/DBS%20-%20Dungeon%20Bell%20System.pdf" TargetMode="External" /><Relationship Type="http://schemas.openxmlformats.org/officeDocument/2006/relationships/hyperlink" Id="rId947" Target="https://github.com/buzzqw/TUS/blob/master/DBS-scheda.pdf" TargetMode="External" /><Relationship Type="http://schemas.openxmlformats.org/officeDocument/2006/relationships/hyperlink" Id="rId949" Target="https://github.com/buzzqw/TUS/blob/master/changelog.md" TargetMode="External" /><Relationship Type="http://schemas.openxmlformats.org/officeDocument/2006/relationships/hyperlink" Id="rId94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18T06:16:59Z</dcterms:created>
  <dcterms:modified xsi:type="dcterms:W3CDTF">2021-06-18T06:16:59Z</dcterms:modified>
</cp:coreProperties>
</file>